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BA219A" w14:textId="77777777" w:rsidR="008D297B" w:rsidRDefault="008D297B" w:rsidP="008D297B">
      <w:pPr>
        <w:pStyle w:val="Heading1"/>
        <w:rPr>
          <w:rFonts w:ascii="Lato" w:hAnsi="Lato"/>
        </w:rPr>
      </w:pPr>
      <w:r>
        <w:rPr>
          <w:rFonts w:ascii="Lato" w:hAnsi="Lato"/>
        </w:rPr>
        <w:t xml:space="preserve">Intro </w:t>
      </w:r>
      <w:proofErr w:type="gramStart"/>
      <w:r>
        <w:rPr>
          <w:rFonts w:ascii="Lato" w:hAnsi="Lato"/>
        </w:rPr>
        <w:t>To</w:t>
      </w:r>
      <w:proofErr w:type="gramEnd"/>
      <w:r>
        <w:rPr>
          <w:rFonts w:ascii="Lato" w:hAnsi="Lato"/>
        </w:rPr>
        <w:t xml:space="preserve"> Micro:bit Test 1</w:t>
      </w:r>
    </w:p>
    <w:p w14:paraId="2EA816B2" w14:textId="77777777" w:rsidR="008D297B" w:rsidRDefault="008D297B" w:rsidP="008D297B"/>
    <w:p w14:paraId="017B66FC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 xml:space="preserve">What is an input device? </w:t>
      </w:r>
    </w:p>
    <w:p w14:paraId="762A8D7D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A piece of hardware which transfers data into a system</w:t>
      </w:r>
    </w:p>
    <w:p w14:paraId="5982DA3D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A piece of hardware which transfers data out of a system</w:t>
      </w:r>
    </w:p>
    <w:p w14:paraId="0BFB35D9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An electronic device which is used inside another device</w:t>
      </w:r>
    </w:p>
    <w:p w14:paraId="3F4D7796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A device which allows you to save programs</w:t>
      </w:r>
    </w:p>
    <w:p w14:paraId="19F18059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0D59B6A" w14:textId="77777777" w:rsidR="008D297B" w:rsidRDefault="008D297B" w:rsidP="008D297B">
      <w:pPr>
        <w:rPr>
          <w:rFonts w:ascii="Lato" w:hAnsi="Lato"/>
        </w:rPr>
      </w:pPr>
    </w:p>
    <w:p w14:paraId="7DB81D7A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Which input device is included on the micro:bit?</w:t>
      </w:r>
    </w:p>
    <w:p w14:paraId="1B4FC7B6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A keyboard</w:t>
      </w:r>
    </w:p>
    <w:p w14:paraId="5EAD444B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A mouse</w:t>
      </w:r>
    </w:p>
    <w:p w14:paraId="3821CD69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Buttons</w:t>
      </w:r>
    </w:p>
    <w:p w14:paraId="03D1F8A9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A scanner</w:t>
      </w:r>
    </w:p>
    <w:p w14:paraId="293D11C2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6DF1951" w14:textId="77777777" w:rsidR="008D297B" w:rsidRDefault="008D297B" w:rsidP="008D297B">
      <w:pPr>
        <w:rPr>
          <w:rFonts w:ascii="Lato" w:hAnsi="Lato"/>
        </w:rPr>
      </w:pPr>
    </w:p>
    <w:p w14:paraId="57DB0A19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What type of device is a compass?</w:t>
      </w:r>
    </w:p>
    <w:p w14:paraId="091F3A7A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Input</w:t>
      </w:r>
    </w:p>
    <w:p w14:paraId="0E13022F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Output</w:t>
      </w:r>
    </w:p>
    <w:p w14:paraId="0A4790D5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Storage</w:t>
      </w:r>
    </w:p>
    <w:p w14:paraId="768BE0FD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None of the above</w:t>
      </w:r>
    </w:p>
    <w:p w14:paraId="6F435127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048D4021" w14:textId="77777777" w:rsidR="008D297B" w:rsidRDefault="008D297B" w:rsidP="008D297B">
      <w:pPr>
        <w:rPr>
          <w:rFonts w:ascii="Lato" w:hAnsi="Lato"/>
        </w:rPr>
      </w:pPr>
    </w:p>
    <w:p w14:paraId="39E1E850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Which type of file is used to store micro:bit programs?</w:t>
      </w:r>
    </w:p>
    <w:p w14:paraId="2A9A12FD" w14:textId="77777777" w:rsidR="008D297B" w:rsidRDefault="008D297B" w:rsidP="008D297B">
      <w:pPr>
        <w:rPr>
          <w:rFonts w:ascii="Lato" w:hAnsi="Lato"/>
          <w:lang w:val="fr-FR"/>
        </w:rPr>
      </w:pPr>
      <w:r>
        <w:rPr>
          <w:rFonts w:ascii="Lato" w:hAnsi="Lato"/>
          <w:lang w:val="fr-FR"/>
        </w:rPr>
        <w:t>A. Exe</w:t>
      </w:r>
    </w:p>
    <w:p w14:paraId="73D74A26" w14:textId="77777777" w:rsidR="008D297B" w:rsidRDefault="008D297B" w:rsidP="008D297B">
      <w:pPr>
        <w:rPr>
          <w:rFonts w:ascii="Lato" w:hAnsi="Lato"/>
          <w:lang w:val="fr-FR"/>
        </w:rPr>
      </w:pPr>
      <w:r>
        <w:rPr>
          <w:rFonts w:ascii="Lato" w:hAnsi="Lato"/>
          <w:lang w:val="fr-FR"/>
        </w:rPr>
        <w:t xml:space="preserve">B. </w:t>
      </w:r>
      <w:proofErr w:type="spellStart"/>
      <w:r>
        <w:rPr>
          <w:rFonts w:ascii="Lato" w:hAnsi="Lato"/>
          <w:lang w:val="fr-FR"/>
        </w:rPr>
        <w:t>Pdf</w:t>
      </w:r>
      <w:proofErr w:type="spellEnd"/>
    </w:p>
    <w:p w14:paraId="254496A2" w14:textId="77777777" w:rsidR="008D297B" w:rsidRDefault="008D297B" w:rsidP="008D297B">
      <w:pPr>
        <w:rPr>
          <w:rFonts w:ascii="Lato" w:hAnsi="Lato"/>
          <w:lang w:val="fr-FR"/>
        </w:rPr>
      </w:pPr>
      <w:r>
        <w:rPr>
          <w:rFonts w:ascii="Lato" w:hAnsi="Lato"/>
          <w:lang w:val="fr-FR"/>
        </w:rPr>
        <w:t xml:space="preserve">C. </w:t>
      </w:r>
      <w:proofErr w:type="spellStart"/>
      <w:r>
        <w:rPr>
          <w:rFonts w:ascii="Lato" w:hAnsi="Lato"/>
          <w:lang w:val="fr-FR"/>
        </w:rPr>
        <w:t>Hex</w:t>
      </w:r>
      <w:proofErr w:type="spellEnd"/>
    </w:p>
    <w:p w14:paraId="53537E05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Txt</w:t>
      </w:r>
    </w:p>
    <w:p w14:paraId="4516765C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09C77A85" w14:textId="77777777" w:rsidR="008D297B" w:rsidRDefault="008D297B" w:rsidP="008D297B">
      <w:pPr>
        <w:rPr>
          <w:rFonts w:ascii="Lato" w:hAnsi="Lato"/>
        </w:rPr>
      </w:pPr>
    </w:p>
    <w:p w14:paraId="44B404A7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lastRenderedPageBreak/>
        <w:t>What type of cable is used to connect a micro:bit to a PC?</w:t>
      </w:r>
    </w:p>
    <w:p w14:paraId="49234752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Serial</w:t>
      </w:r>
    </w:p>
    <w:p w14:paraId="6973E7A8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Cat 5</w:t>
      </w:r>
    </w:p>
    <w:p w14:paraId="1E8B1431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USB</w:t>
      </w:r>
    </w:p>
    <w:p w14:paraId="58924E73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HDMI</w:t>
      </w:r>
    </w:p>
    <w:p w14:paraId="7FD889E2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12EA9D3" w14:textId="77777777" w:rsidR="008D297B" w:rsidRDefault="008D297B" w:rsidP="008D297B">
      <w:pPr>
        <w:rPr>
          <w:rFonts w:ascii="Lato" w:hAnsi="Lato"/>
        </w:rPr>
      </w:pPr>
    </w:p>
    <w:p w14:paraId="6635CDE7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Which of the following output devices are included in the micro:bit?</w:t>
      </w:r>
    </w:p>
    <w:p w14:paraId="39291759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LED matrix</w:t>
      </w:r>
    </w:p>
    <w:p w14:paraId="7871718B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LCD screen</w:t>
      </w:r>
    </w:p>
    <w:p w14:paraId="331DD4E3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Printer</w:t>
      </w:r>
    </w:p>
    <w:p w14:paraId="1A7CD7D1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Actuator</w:t>
      </w:r>
    </w:p>
    <w:p w14:paraId="42702E1D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4A5E96C" w14:textId="77777777" w:rsidR="008D297B" w:rsidRDefault="008D297B" w:rsidP="008D297B">
      <w:pPr>
        <w:rPr>
          <w:rFonts w:ascii="Lato" w:hAnsi="Lato"/>
        </w:rPr>
      </w:pPr>
    </w:p>
    <w:p w14:paraId="4BF8BABC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In the IPO model, what is used to turn an input into an output?</w:t>
      </w:r>
    </w:p>
    <w:p w14:paraId="2020AAB8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Conversion</w:t>
      </w:r>
    </w:p>
    <w:p w14:paraId="20422851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Process</w:t>
      </w:r>
    </w:p>
    <w:p w14:paraId="25116C3E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Procedure</w:t>
      </w:r>
    </w:p>
    <w:p w14:paraId="28723E92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Processor</w:t>
      </w:r>
    </w:p>
    <w:p w14:paraId="41D73BC8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91D5233" w14:textId="77777777" w:rsidR="008D297B" w:rsidRDefault="008D297B" w:rsidP="008D297B">
      <w:pPr>
        <w:rPr>
          <w:rFonts w:ascii="Lato" w:hAnsi="Lato"/>
        </w:rPr>
      </w:pPr>
    </w:p>
    <w:p w14:paraId="74E779F7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Which of the following is not an example of where an embedded system is used?</w:t>
      </w:r>
    </w:p>
    <w:p w14:paraId="6F3EFA47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A general purpose computer</w:t>
      </w:r>
    </w:p>
    <w:p w14:paraId="5E14783E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Camera</w:t>
      </w:r>
    </w:p>
    <w:p w14:paraId="5255C581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Wearables</w:t>
      </w:r>
    </w:p>
    <w:p w14:paraId="3F86BDAE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Cars</w:t>
      </w:r>
    </w:p>
    <w:p w14:paraId="2F27918E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1C07CA28" w14:textId="77777777" w:rsidR="008D297B" w:rsidRDefault="008D297B" w:rsidP="008D297B">
      <w:pPr>
        <w:rPr>
          <w:rFonts w:ascii="Lato" w:hAnsi="Lato"/>
        </w:rPr>
      </w:pPr>
    </w:p>
    <w:p w14:paraId="409AD225" w14:textId="77777777" w:rsidR="008D297B" w:rsidRDefault="008D297B" w:rsidP="008D297B">
      <w:pPr>
        <w:rPr>
          <w:rFonts w:ascii="Lato" w:hAnsi="Lato"/>
        </w:rPr>
      </w:pPr>
    </w:p>
    <w:p w14:paraId="62BE9369" w14:textId="77777777" w:rsidR="008D297B" w:rsidRDefault="008D297B" w:rsidP="008D297B">
      <w:pPr>
        <w:rPr>
          <w:rFonts w:ascii="Lato" w:hAnsi="Lato"/>
        </w:rPr>
      </w:pPr>
    </w:p>
    <w:p w14:paraId="71E324A3" w14:textId="0E7CBF2B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lastRenderedPageBreak/>
        <w:t>What does IoT stand for?</w:t>
      </w:r>
    </w:p>
    <w:p w14:paraId="320185B0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Input of Things</w:t>
      </w:r>
    </w:p>
    <w:p w14:paraId="7F72902B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Internet of Things</w:t>
      </w:r>
    </w:p>
    <w:p w14:paraId="6911BCA7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Input of Technology</w:t>
      </w:r>
    </w:p>
    <w:p w14:paraId="687F3665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Internet of Technology</w:t>
      </w:r>
    </w:p>
    <w:p w14:paraId="7356B7D3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60D71283" w14:textId="77777777" w:rsidR="008D297B" w:rsidRDefault="008D297B" w:rsidP="008D297B">
      <w:pPr>
        <w:rPr>
          <w:rFonts w:ascii="Lato" w:hAnsi="Lato"/>
        </w:rPr>
      </w:pPr>
    </w:p>
    <w:p w14:paraId="35EE04FB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What is an algorithm?</w:t>
      </w:r>
    </w:p>
    <w:p w14:paraId="0741DF6A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A computer program</w:t>
      </w:r>
    </w:p>
    <w:p w14:paraId="05248AE7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A series of step by step instructions which solve a problem</w:t>
      </w:r>
    </w:p>
    <w:p w14:paraId="65F16588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A type of flow chart</w:t>
      </w:r>
    </w:p>
    <w:p w14:paraId="78D0F349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A series of problems</w:t>
      </w:r>
    </w:p>
    <w:p w14:paraId="03123268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6C246F0F" w14:textId="77777777" w:rsidR="008D297B" w:rsidRDefault="008D297B" w:rsidP="008D297B">
      <w:pPr>
        <w:rPr>
          <w:rFonts w:ascii="Lato" w:hAnsi="Lato"/>
        </w:rPr>
      </w:pPr>
    </w:p>
    <w:p w14:paraId="4CC583E4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What is represented by the following flow chart symbol?</w:t>
      </w:r>
    </w:p>
    <w:p w14:paraId="5061B2E5" w14:textId="478FA0CA" w:rsidR="008D297B" w:rsidRDefault="008D297B" w:rsidP="008D297B">
      <w:pPr>
        <w:rPr>
          <w:rFonts w:ascii="Lato" w:hAnsi="La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B9A992" wp14:editId="01C3974A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1133475" cy="809625"/>
                <wp:effectExtent l="0" t="0" r="9525" b="9525"/>
                <wp:wrapNone/>
                <wp:docPr id="5" name="Flowchart: Decisio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809625"/>
                        </a:xfrm>
                        <a:prstGeom prst="flowChartDecision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AB3B27" w14:textId="77777777" w:rsidR="008D297B" w:rsidRDefault="008D297B" w:rsidP="008D297B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B9A992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5" o:spid="_x0000_s1026" type="#_x0000_t110" style="position:absolute;margin-left:0;margin-top:.85pt;width:89.25pt;height:63.7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" fillcolor="#4472c4 [3204]" stroked="f" strokeweight="1pt">
                <v:textbox>
                  <w:txbxContent>
                    <w:p w14:paraId="57AB3B27" w14:textId="77777777" w:rsidR="008D297B" w:rsidRDefault="008D297B" w:rsidP="008D297B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18D8B4" w14:textId="77777777" w:rsidR="008D297B" w:rsidRDefault="008D297B" w:rsidP="008D297B">
      <w:pPr>
        <w:rPr>
          <w:rFonts w:ascii="Lato" w:hAnsi="Lato"/>
        </w:rPr>
      </w:pPr>
    </w:p>
    <w:p w14:paraId="073E3F3F" w14:textId="77777777" w:rsidR="008D297B" w:rsidRDefault="008D297B" w:rsidP="008D297B">
      <w:pPr>
        <w:rPr>
          <w:rFonts w:ascii="Lato" w:hAnsi="Lato"/>
        </w:rPr>
      </w:pPr>
    </w:p>
    <w:p w14:paraId="7A0CFCCB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Input</w:t>
      </w:r>
    </w:p>
    <w:p w14:paraId="5F4AFEB1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Output</w:t>
      </w:r>
    </w:p>
    <w:p w14:paraId="5B19AB62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Process</w:t>
      </w:r>
    </w:p>
    <w:p w14:paraId="02D0BBB4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Decision</w:t>
      </w:r>
    </w:p>
    <w:p w14:paraId="1CBD877D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2E038880" w14:textId="77777777" w:rsidR="008D297B" w:rsidRDefault="008D297B" w:rsidP="008D297B">
      <w:pPr>
        <w:rPr>
          <w:rFonts w:ascii="Lato" w:hAnsi="Lato"/>
        </w:rPr>
      </w:pPr>
    </w:p>
    <w:p w14:paraId="589868EC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What is the binary number 1110 in denary?</w:t>
      </w:r>
    </w:p>
    <w:p w14:paraId="69FDF814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7</w:t>
      </w:r>
    </w:p>
    <w:p w14:paraId="4F230902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14</w:t>
      </w:r>
    </w:p>
    <w:p w14:paraId="0E1D613B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111</w:t>
      </w:r>
    </w:p>
    <w:p w14:paraId="1827BD33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3</w:t>
      </w:r>
    </w:p>
    <w:p w14:paraId="4791F9CF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3C8C5E28" w14:textId="6F386A1F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lastRenderedPageBreak/>
        <w:t>What is the denary number 11 in binary?</w:t>
      </w:r>
    </w:p>
    <w:p w14:paraId="7004F527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0011</w:t>
      </w:r>
    </w:p>
    <w:p w14:paraId="093DC418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1100</w:t>
      </w:r>
    </w:p>
    <w:p w14:paraId="219887FD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1011</w:t>
      </w:r>
    </w:p>
    <w:p w14:paraId="73A5C262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1101</w:t>
      </w:r>
    </w:p>
    <w:p w14:paraId="391F22C3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7A8561BC" w14:textId="77777777" w:rsidR="008D297B" w:rsidRDefault="008D297B" w:rsidP="008D297B">
      <w:pPr>
        <w:rPr>
          <w:rFonts w:ascii="Lato" w:hAnsi="Lato"/>
        </w:rPr>
      </w:pPr>
    </w:p>
    <w:p w14:paraId="6A0373C3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In a computer system, what is a variable?</w:t>
      </w:r>
    </w:p>
    <w:p w14:paraId="217CF375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A piece of data which can change</w:t>
      </w:r>
    </w:p>
    <w:p w14:paraId="51948D65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A piece of data which cannot change</w:t>
      </w:r>
    </w:p>
    <w:p w14:paraId="4B0136E1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A named location in memory where data can be stored</w:t>
      </w:r>
    </w:p>
    <w:p w14:paraId="08A331C1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A type of memory</w:t>
      </w:r>
    </w:p>
    <w:p w14:paraId="77B86EAF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97B2AE7" w14:textId="77777777" w:rsidR="008D297B" w:rsidRDefault="008D297B" w:rsidP="008D297B">
      <w:pPr>
        <w:rPr>
          <w:rFonts w:ascii="Lato" w:hAnsi="Lato"/>
        </w:rPr>
      </w:pPr>
    </w:p>
    <w:p w14:paraId="0529DF86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What is an integer?</w:t>
      </w:r>
    </w:p>
    <w:p w14:paraId="3270D80B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A whole number</w:t>
      </w:r>
    </w:p>
    <w:p w14:paraId="2E1CF8F6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A series decimal number</w:t>
      </w:r>
    </w:p>
    <w:p w14:paraId="2887BC7A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A type of data which stores True or False</w:t>
      </w:r>
    </w:p>
    <w:p w14:paraId="7A565641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A list of alphanumeric characters</w:t>
      </w:r>
    </w:p>
    <w:p w14:paraId="5D37F5D2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46DE5D05" w14:textId="77777777" w:rsidR="008D297B" w:rsidRDefault="008D297B" w:rsidP="008D297B">
      <w:pPr>
        <w:rPr>
          <w:rFonts w:ascii="Lato" w:hAnsi="Lato"/>
        </w:rPr>
      </w:pPr>
    </w:p>
    <w:p w14:paraId="5BA35996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When working on projects there are four steps, Plan, Develop, Test. Which step is missing?</w:t>
      </w:r>
    </w:p>
    <w:p w14:paraId="24B0C85A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Use</w:t>
      </w:r>
    </w:p>
    <w:p w14:paraId="2D02FE03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Install</w:t>
      </w:r>
    </w:p>
    <w:p w14:paraId="66D78058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Evaluate</w:t>
      </w:r>
    </w:p>
    <w:p w14:paraId="7463A634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Fix</w:t>
      </w:r>
    </w:p>
    <w:p w14:paraId="2DEC0ADC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53695809" w14:textId="77777777" w:rsidR="008D297B" w:rsidRDefault="008D297B" w:rsidP="008D297B">
      <w:pPr>
        <w:rPr>
          <w:rFonts w:ascii="Lato" w:hAnsi="Lato"/>
        </w:rPr>
      </w:pPr>
    </w:p>
    <w:p w14:paraId="593CFA02" w14:textId="77777777" w:rsidR="008D297B" w:rsidRDefault="008D297B" w:rsidP="008D297B">
      <w:pPr>
        <w:rPr>
          <w:rFonts w:ascii="Lato" w:hAnsi="Lato"/>
        </w:rPr>
      </w:pPr>
    </w:p>
    <w:p w14:paraId="012FFFA0" w14:textId="77777777" w:rsidR="008D297B" w:rsidRDefault="008D297B" w:rsidP="008D297B">
      <w:pPr>
        <w:rPr>
          <w:rFonts w:ascii="Lato" w:hAnsi="Lato"/>
        </w:rPr>
      </w:pPr>
    </w:p>
    <w:p w14:paraId="0B63415E" w14:textId="13500DD9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lastRenderedPageBreak/>
        <w:t>What is the name given to an error in a computer program?</w:t>
      </w:r>
    </w:p>
    <w:p w14:paraId="79CF5C6E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Worm</w:t>
      </w:r>
    </w:p>
    <w:p w14:paraId="2319EB63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Virus</w:t>
      </w:r>
    </w:p>
    <w:p w14:paraId="3467FF85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Trojan</w:t>
      </w:r>
    </w:p>
    <w:p w14:paraId="14C260E5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Bug</w:t>
      </w:r>
    </w:p>
    <w:p w14:paraId="000BE0ED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051A5806" w14:textId="77777777" w:rsidR="008D297B" w:rsidRDefault="008D297B" w:rsidP="008D297B">
      <w:pPr>
        <w:rPr>
          <w:rFonts w:ascii="Lato" w:hAnsi="Lato"/>
        </w:rPr>
      </w:pPr>
    </w:p>
    <w:p w14:paraId="62C08C42" w14:textId="296E3CAC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What is the Internet?</w:t>
      </w:r>
    </w:p>
    <w:p w14:paraId="0FD1A79B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 xml:space="preserve">A. </w:t>
      </w:r>
      <w:proofErr w:type="gramStart"/>
      <w:r>
        <w:rPr>
          <w:rFonts w:ascii="Lato" w:hAnsi="Lato"/>
        </w:rPr>
        <w:t>All of</w:t>
      </w:r>
      <w:proofErr w:type="gramEnd"/>
      <w:r>
        <w:rPr>
          <w:rFonts w:ascii="Lato" w:hAnsi="Lato"/>
        </w:rPr>
        <w:t xml:space="preserve"> the websites that can be accessed via a browser</w:t>
      </w:r>
    </w:p>
    <w:p w14:paraId="7917AE6F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A globally connected network of devices</w:t>
      </w:r>
    </w:p>
    <w:p w14:paraId="1C8BE352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A network which can be accessed via one building or site</w:t>
      </w:r>
    </w:p>
    <w:p w14:paraId="3D9C722B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A type of page</w:t>
      </w:r>
    </w:p>
    <w:p w14:paraId="35D4A9FF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3A8A7554" w14:textId="77777777" w:rsidR="008D297B" w:rsidRDefault="008D297B" w:rsidP="008D297B">
      <w:pPr>
        <w:rPr>
          <w:rFonts w:ascii="Lato" w:hAnsi="Lato"/>
        </w:rPr>
      </w:pPr>
    </w:p>
    <w:p w14:paraId="6CC3DB40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 accelerometer is built into the micro:bit. What does it detect?</w:t>
      </w:r>
    </w:p>
    <w:p w14:paraId="30BF07E2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Movement</w:t>
      </w:r>
    </w:p>
    <w:p w14:paraId="2B9E36A7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Heat</w:t>
      </w:r>
    </w:p>
    <w:p w14:paraId="6FA37E6E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Touch</w:t>
      </w:r>
    </w:p>
    <w:p w14:paraId="6E363306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Direction</w:t>
      </w:r>
    </w:p>
    <w:p w14:paraId="30507121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1910D3E2" w14:textId="77777777" w:rsidR="008D297B" w:rsidRDefault="008D297B" w:rsidP="008D297B">
      <w:pPr>
        <w:rPr>
          <w:rFonts w:ascii="Lato" w:hAnsi="Lato"/>
        </w:rPr>
      </w:pPr>
    </w:p>
    <w:p w14:paraId="359D5739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 xml:space="preserve">Which type of diagram can be used to plan a </w:t>
      </w:r>
      <w:proofErr w:type="gramStart"/>
      <w:r>
        <w:rPr>
          <w:rFonts w:ascii="Lato" w:hAnsi="Lato"/>
        </w:rPr>
        <w:t>processes</w:t>
      </w:r>
      <w:proofErr w:type="gramEnd"/>
      <w:r>
        <w:rPr>
          <w:rFonts w:ascii="Lato" w:hAnsi="Lato"/>
        </w:rPr>
        <w:t>?</w:t>
      </w:r>
    </w:p>
    <w:p w14:paraId="7028028A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. Hierarchy chart</w:t>
      </w:r>
    </w:p>
    <w:p w14:paraId="49F66A5C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B. Bar chart</w:t>
      </w:r>
    </w:p>
    <w:p w14:paraId="0D5B1993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C. Flow chart</w:t>
      </w:r>
    </w:p>
    <w:p w14:paraId="7AF0E12F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D. Column chart</w:t>
      </w:r>
    </w:p>
    <w:p w14:paraId="05FBBE8A" w14:textId="77777777" w:rsidR="008D297B" w:rsidRDefault="008D297B" w:rsidP="008D297B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5C96E5B" w14:textId="77777777" w:rsidR="008D297B" w:rsidRDefault="008D297B" w:rsidP="008D297B">
      <w:pPr>
        <w:rPr>
          <w:rFonts w:ascii="Lato" w:hAnsi="Lato"/>
        </w:rPr>
      </w:pPr>
    </w:p>
    <w:p w14:paraId="3B9B51B4" w14:textId="77777777" w:rsidR="008D297B" w:rsidRDefault="008D297B" w:rsidP="008D297B">
      <w:pPr>
        <w:rPr>
          <w:rFonts w:ascii="Lato" w:hAnsi="Lato"/>
        </w:rPr>
      </w:pPr>
    </w:p>
    <w:p w14:paraId="4B1861D6" w14:textId="77777777" w:rsidR="00034808" w:rsidRPr="00416F3B" w:rsidRDefault="00034808" w:rsidP="00416F3B">
      <w:bookmarkStart w:id="0" w:name="_GoBack"/>
      <w:bookmarkEnd w:id="0"/>
    </w:p>
    <w:sectPr w:rsidR="00034808" w:rsidRPr="00416F3B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4"/>
  </w:num>
  <w:num w:numId="9">
    <w:abstractNumId w:val="9"/>
  </w:num>
  <w:num w:numId="10">
    <w:abstractNumId w:val="0"/>
  </w:num>
  <w:num w:numId="11">
    <w:abstractNumId w:val="3"/>
  </w:num>
  <w:num w:numId="12">
    <w:abstractNumId w:val="13"/>
  </w:num>
  <w:num w:numId="13">
    <w:abstractNumId w:val="2"/>
  </w:num>
  <w:num w:numId="14">
    <w:abstractNumId w:val="18"/>
  </w:num>
  <w:num w:numId="15">
    <w:abstractNumId w:val="11"/>
  </w:num>
  <w:num w:numId="16">
    <w:abstractNumId w:val="16"/>
  </w:num>
  <w:num w:numId="17">
    <w:abstractNumId w:val="12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297B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5</Pages>
  <Words>407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19-10-28T12:15:00Z</dcterms:modified>
</cp:coreProperties>
</file>